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2154D7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4083C3FB" w:rsidR="009B0A73" w:rsidRPr="002154D7" w:rsidRDefault="009B0A73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  <w:r w:rsidRPr="002154D7">
              <w:rPr>
                <w:b/>
                <w:bCs/>
                <w:sz w:val="13"/>
                <w:szCs w:val="13"/>
              </w:rPr>
              <w:t>1.SINIF</w:t>
            </w:r>
          </w:p>
        </w:tc>
        <w:tc>
          <w:tcPr>
            <w:tcW w:w="2725" w:type="dxa"/>
          </w:tcPr>
          <w:p w14:paraId="0618E0A3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2154D7" w:rsidRDefault="009B0A73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9B0A73" w:rsidRPr="002154D7" w14:paraId="63FB055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1E28378B" w14:textId="77777777" w:rsidTr="00E83292">
        <w:trPr>
          <w:trHeight w:val="313"/>
          <w:jc w:val="center"/>
        </w:trPr>
        <w:tc>
          <w:tcPr>
            <w:tcW w:w="0" w:type="auto"/>
          </w:tcPr>
          <w:p w14:paraId="3008DC9B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25" w:type="dxa"/>
          </w:tcPr>
          <w:p w14:paraId="385E19C7" w14:textId="01E32531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0D0FBE83" w14:textId="77777777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00C6B8D" w14:textId="5AE33A8A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6786D065" w14:textId="0B8F884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39F59A2B" w14:textId="7A5FF0D4" w:rsidR="00E972A6" w:rsidRPr="00E83292" w:rsidRDefault="008A7EB2" w:rsidP="00E83292">
            <w:pPr>
              <w:jc w:val="center"/>
              <w:rPr>
                <w:rFonts w:eastAsia="Arial"/>
                <w:color w:val="000000"/>
              </w:rPr>
            </w:pPr>
            <w:r w:rsidRPr="008A7EB2">
              <w:rPr>
                <w:sz w:val="16"/>
                <w:szCs w:val="16"/>
              </w:rPr>
              <w:t>LEE-SE6000</w:t>
            </w:r>
            <w:r w:rsidR="00E83292">
              <w:rPr>
                <w:sz w:val="16"/>
                <w:szCs w:val="16"/>
              </w:rPr>
              <w:br/>
            </w:r>
            <w:r w:rsidR="00E83292" w:rsidRPr="00E83292">
              <w:rPr>
                <w:sz w:val="16"/>
                <w:szCs w:val="16"/>
              </w:rPr>
              <w:t>Seminer</w:t>
            </w:r>
          </w:p>
        </w:tc>
      </w:tr>
      <w:tr w:rsidR="00E972A6" w:rsidRPr="002154D7" w14:paraId="7C90119A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08AFDEE4" w14:textId="49713AC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E067FE2" w14:textId="1858CE2E" w:rsidR="00E972A6" w:rsidRPr="008A7EB2" w:rsidRDefault="00E972A6" w:rsidP="008A7EB2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</w:rPr>
            </w:pPr>
          </w:p>
        </w:tc>
        <w:tc>
          <w:tcPr>
            <w:tcW w:w="2963" w:type="dxa"/>
            <w:shd w:val="clear" w:color="auto" w:fill="F2F2F2"/>
          </w:tcPr>
          <w:p w14:paraId="3A64DDA3" w14:textId="5A49B2EC" w:rsidR="00E972A6" w:rsidRPr="008A7EB2" w:rsidRDefault="00E972A6" w:rsidP="00E972A6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979C91" w14:textId="60E44BA9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355E4529" w14:textId="0A63D16B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</w:tr>
      <w:tr w:rsidR="00A023DC" w:rsidRPr="002154D7" w14:paraId="6DBACB09" w14:textId="77777777" w:rsidTr="00E83292">
        <w:trPr>
          <w:trHeight w:val="299"/>
          <w:jc w:val="center"/>
        </w:trPr>
        <w:tc>
          <w:tcPr>
            <w:tcW w:w="0" w:type="auto"/>
          </w:tcPr>
          <w:p w14:paraId="3E004DBC" w14:textId="77777777" w:rsidR="00A023DC" w:rsidRPr="002154D7" w:rsidRDefault="00A023DC" w:rsidP="00A023DC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A023DC" w:rsidRPr="002154D7" w:rsidRDefault="00A023DC" w:rsidP="00A023DC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25" w:type="dxa"/>
          </w:tcPr>
          <w:p w14:paraId="6BB31F36" w14:textId="181FC03E" w:rsidR="00A023DC" w:rsidRPr="008A7EB2" w:rsidRDefault="00A023DC" w:rsidP="00A023DC">
            <w:pPr>
              <w:jc w:val="center"/>
              <w:rPr>
                <w:rFonts w:eastAsia="Arial"/>
                <w:color w:val="FF0000"/>
              </w:rPr>
            </w:pPr>
            <w:r w:rsidRPr="008A7EB2">
              <w:rPr>
                <w:sz w:val="16"/>
                <w:szCs w:val="16"/>
              </w:rPr>
              <w:t>ULİŞ-6004</w:t>
            </w:r>
            <w:r w:rsidRPr="008A7EB2">
              <w:rPr>
                <w:sz w:val="16"/>
                <w:szCs w:val="16"/>
              </w:rPr>
              <w:br/>
              <w:t>Çok Değişkenli İstatiksel Teknikler II</w:t>
            </w:r>
            <w:r w:rsidRPr="008A7EB2">
              <w:rPr>
                <w:sz w:val="16"/>
                <w:szCs w:val="16"/>
              </w:rPr>
              <w:br/>
              <w:t>Doç. Dr. Ümran ŞENGÜL</w:t>
            </w:r>
          </w:p>
        </w:tc>
        <w:tc>
          <w:tcPr>
            <w:tcW w:w="2716" w:type="dxa"/>
          </w:tcPr>
          <w:p w14:paraId="51C13D4C" w14:textId="21EA7CE1" w:rsidR="00A023DC" w:rsidRPr="008A7EB2" w:rsidRDefault="00A023DC" w:rsidP="00A023DC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</w:tcPr>
          <w:p w14:paraId="7D596EFD" w14:textId="2DE082F5" w:rsidR="00A023DC" w:rsidRPr="008A7EB2" w:rsidRDefault="00A023DC" w:rsidP="00A023DC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</w:tcPr>
          <w:p w14:paraId="6B03CCB4" w14:textId="5C808374" w:rsidR="00A023DC" w:rsidRPr="002154D7" w:rsidRDefault="00A023DC" w:rsidP="00A023DC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0BD10BB5" w14:textId="3265BBDB" w:rsidR="00A023DC" w:rsidRPr="002154D7" w:rsidRDefault="00A023DC" w:rsidP="00A023DC">
            <w:pPr>
              <w:jc w:val="center"/>
              <w:rPr>
                <w:sz w:val="13"/>
                <w:szCs w:val="13"/>
              </w:rPr>
            </w:pPr>
          </w:p>
        </w:tc>
      </w:tr>
      <w:tr w:rsidR="008123E2" w:rsidRPr="002154D7" w14:paraId="20C11740" w14:textId="77777777" w:rsidTr="00E83292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5AE41E14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04</w:t>
            </w:r>
            <w:r w:rsidRPr="008A7EB2">
              <w:rPr>
                <w:sz w:val="16"/>
                <w:szCs w:val="16"/>
              </w:rPr>
              <w:br/>
              <w:t>Çok Değişkenli İstatiksel Teknikler II</w:t>
            </w:r>
            <w:r w:rsidRPr="008A7EB2">
              <w:rPr>
                <w:sz w:val="16"/>
                <w:szCs w:val="16"/>
              </w:rPr>
              <w:br/>
              <w:t>Doç. Dr. Ümran ŞENGÜL</w:t>
            </w:r>
          </w:p>
        </w:tc>
        <w:tc>
          <w:tcPr>
            <w:tcW w:w="2716" w:type="dxa"/>
            <w:shd w:val="clear" w:color="auto" w:fill="F2F2F2"/>
          </w:tcPr>
          <w:p w14:paraId="2D8BBE3A" w14:textId="3BC576C4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650D7303" w14:textId="190CC1DB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50021FEB" w14:textId="30579E6A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C8F4E70" w14:textId="77AAB899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</w:tr>
      <w:tr w:rsidR="008123E2" w:rsidRPr="002154D7" w14:paraId="68DFAF5B" w14:textId="77777777" w:rsidTr="00E83292">
        <w:trPr>
          <w:trHeight w:val="313"/>
          <w:jc w:val="center"/>
        </w:trPr>
        <w:tc>
          <w:tcPr>
            <w:tcW w:w="0" w:type="auto"/>
          </w:tcPr>
          <w:p w14:paraId="2AA5AFC5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25" w:type="dxa"/>
          </w:tcPr>
          <w:p w14:paraId="1DDF6B44" w14:textId="729190CE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04</w:t>
            </w:r>
            <w:r w:rsidRPr="008A7EB2">
              <w:rPr>
                <w:sz w:val="16"/>
                <w:szCs w:val="16"/>
              </w:rPr>
              <w:br/>
              <w:t>Çok Değişkenli İstatiksel Teknikler II</w:t>
            </w:r>
            <w:r w:rsidRPr="008A7EB2">
              <w:rPr>
                <w:sz w:val="16"/>
                <w:szCs w:val="16"/>
              </w:rPr>
              <w:br/>
              <w:t>Doç. Dr. Ümran ŞENGÜL</w:t>
            </w:r>
          </w:p>
        </w:tc>
        <w:tc>
          <w:tcPr>
            <w:tcW w:w="2716" w:type="dxa"/>
          </w:tcPr>
          <w:p w14:paraId="1F22C368" w14:textId="458841D7" w:rsidR="008123E2" w:rsidRPr="008A7EB2" w:rsidRDefault="008123E2" w:rsidP="008123E2">
            <w:pPr>
              <w:jc w:val="center"/>
              <w:rPr>
                <w:rFonts w:eastAsia="Arial"/>
                <w:color w:val="FF0000"/>
              </w:rPr>
            </w:pPr>
            <w:r w:rsidRPr="008A7EB2">
              <w:rPr>
                <w:sz w:val="16"/>
                <w:szCs w:val="16"/>
              </w:rPr>
              <w:t>ULİŞ-6026</w:t>
            </w:r>
            <w:r w:rsidRPr="008A7EB2">
              <w:rPr>
                <w:sz w:val="16"/>
                <w:szCs w:val="16"/>
              </w:rPr>
              <w:br/>
              <w:t>Örgütsel Davranış Araştırmaları</w:t>
            </w:r>
            <w:r w:rsidRPr="008A7EB2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</w:tcPr>
          <w:p w14:paraId="13AF2CFF" w14:textId="1975A1AA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</w:tcPr>
          <w:p w14:paraId="425DFFAA" w14:textId="2C6527D1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B25EC1C" w14:textId="6B78BD8A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</w:tr>
      <w:tr w:rsidR="008123E2" w:rsidRPr="002154D7" w14:paraId="5424AA23" w14:textId="77777777" w:rsidTr="00E83292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225A6978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0DAB05D3" w14:textId="5C2D9324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6</w:t>
            </w:r>
            <w:r w:rsidRPr="008A7EB2">
              <w:rPr>
                <w:sz w:val="16"/>
                <w:szCs w:val="16"/>
              </w:rPr>
              <w:br/>
              <w:t>Örgütsel Davranış Araştırmaları</w:t>
            </w:r>
            <w:r w:rsidRPr="008A7EB2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  <w:shd w:val="clear" w:color="auto" w:fill="F2F2F2"/>
          </w:tcPr>
          <w:p w14:paraId="750B3781" w14:textId="02B9E53B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36</w:t>
            </w:r>
            <w:r w:rsidRPr="008A7EB2">
              <w:rPr>
                <w:sz w:val="16"/>
                <w:szCs w:val="16"/>
              </w:rPr>
              <w:br/>
              <w:t>Tüketici Deneyimi</w:t>
            </w:r>
            <w:r w:rsidRPr="008A7EB2">
              <w:rPr>
                <w:sz w:val="16"/>
                <w:szCs w:val="16"/>
              </w:rPr>
              <w:br/>
              <w:t>Dr. Öğr. Üyesi Mustafa KAPLAN</w:t>
            </w:r>
          </w:p>
        </w:tc>
        <w:tc>
          <w:tcPr>
            <w:tcW w:w="2694" w:type="dxa"/>
            <w:shd w:val="clear" w:color="auto" w:fill="F2F2F2"/>
          </w:tcPr>
          <w:p w14:paraId="4A5D577C" w14:textId="0A1B819A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9F20131" w14:textId="120C4FFF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</w:tr>
      <w:tr w:rsidR="008123E2" w:rsidRPr="002154D7" w14:paraId="27B3A337" w14:textId="77777777" w:rsidTr="00E83292">
        <w:trPr>
          <w:trHeight w:val="391"/>
          <w:jc w:val="center"/>
        </w:trPr>
        <w:tc>
          <w:tcPr>
            <w:tcW w:w="0" w:type="auto"/>
          </w:tcPr>
          <w:p w14:paraId="1D9FEBF1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8123E2" w:rsidRPr="002154D7" w:rsidRDefault="008123E2" w:rsidP="008123E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25" w:type="dxa"/>
          </w:tcPr>
          <w:p w14:paraId="6273F300" w14:textId="3AEE483F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53E1F6B" w14:textId="5C44ECA6" w:rsidR="008123E2" w:rsidRPr="008A7EB2" w:rsidRDefault="008123E2" w:rsidP="008123E2">
            <w:pPr>
              <w:jc w:val="center"/>
              <w:rPr>
                <w:color w:val="FF0000"/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6</w:t>
            </w:r>
            <w:r w:rsidRPr="008A7EB2">
              <w:rPr>
                <w:sz w:val="16"/>
                <w:szCs w:val="16"/>
              </w:rPr>
              <w:br/>
              <w:t>Örgütsel Davranış Araştırmaları</w:t>
            </w:r>
            <w:r w:rsidRPr="008A7EB2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</w:tcPr>
          <w:p w14:paraId="0B480C3D" w14:textId="309BAF79" w:rsidR="008123E2" w:rsidRPr="008A7EB2" w:rsidRDefault="008123E2" w:rsidP="008123E2">
            <w:pPr>
              <w:jc w:val="center"/>
              <w:rPr>
                <w:rFonts w:eastAsia="Arial"/>
                <w:color w:val="FF0000"/>
              </w:rPr>
            </w:pPr>
            <w:r w:rsidRPr="008A7EB2">
              <w:rPr>
                <w:sz w:val="16"/>
                <w:szCs w:val="16"/>
              </w:rPr>
              <w:t>ULİŞ-6036</w:t>
            </w:r>
            <w:r w:rsidRPr="008A7EB2">
              <w:rPr>
                <w:sz w:val="16"/>
                <w:szCs w:val="16"/>
              </w:rPr>
              <w:br/>
              <w:t>Tüketici Deneyimi</w:t>
            </w:r>
            <w:r w:rsidRPr="008A7EB2">
              <w:rPr>
                <w:sz w:val="16"/>
                <w:szCs w:val="16"/>
              </w:rPr>
              <w:br/>
              <w:t>Dr. Öğr. Üyesi Mustafa KAPLAN</w:t>
            </w:r>
          </w:p>
        </w:tc>
        <w:tc>
          <w:tcPr>
            <w:tcW w:w="2694" w:type="dxa"/>
          </w:tcPr>
          <w:p w14:paraId="660A34C2" w14:textId="5C47AB2A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3096E3F3" w14:textId="03E48D10" w:rsidR="008123E2" w:rsidRPr="002154D7" w:rsidRDefault="008123E2" w:rsidP="008123E2">
            <w:pPr>
              <w:jc w:val="center"/>
              <w:rPr>
                <w:sz w:val="13"/>
                <w:szCs w:val="13"/>
              </w:rPr>
            </w:pPr>
          </w:p>
        </w:tc>
      </w:tr>
      <w:tr w:rsidR="00E67EE1" w:rsidRPr="002154D7" w14:paraId="66414027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E67EE1" w:rsidRPr="002154D7" w:rsidRDefault="00E67EE1" w:rsidP="00E67EE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E67EE1" w:rsidRPr="002154D7" w:rsidRDefault="00E67EE1" w:rsidP="00E67EE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0C816282" w14:textId="62566191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AACC58E" w14:textId="1C9E298C" w:rsidR="00E67EE1" w:rsidRPr="008A7EB2" w:rsidRDefault="00E67EE1" w:rsidP="00E67EE1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123B87F" w14:textId="5FA780C9" w:rsidR="00E67EE1" w:rsidRPr="008A7EB2" w:rsidRDefault="00E67EE1" w:rsidP="00E67EE1">
            <w:pPr>
              <w:jc w:val="center"/>
              <w:rPr>
                <w:color w:val="FF0000"/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36</w:t>
            </w:r>
            <w:r w:rsidRPr="008A7EB2">
              <w:rPr>
                <w:sz w:val="16"/>
                <w:szCs w:val="16"/>
              </w:rPr>
              <w:br/>
              <w:t>Tüketici Deneyimi</w:t>
            </w:r>
            <w:r w:rsidRPr="008A7EB2">
              <w:rPr>
                <w:sz w:val="16"/>
                <w:szCs w:val="16"/>
              </w:rPr>
              <w:br/>
              <w:t>Dr. Öğr. Üyesi Mustafa KAPLAN</w:t>
            </w:r>
          </w:p>
        </w:tc>
        <w:tc>
          <w:tcPr>
            <w:tcW w:w="2694" w:type="dxa"/>
            <w:shd w:val="clear" w:color="auto" w:fill="F2F2F2"/>
          </w:tcPr>
          <w:p w14:paraId="4269A6CB" w14:textId="447E4944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6A309E99" w14:textId="24DB3229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36</w:t>
            </w:r>
            <w:r w:rsidRPr="008A7EB2">
              <w:rPr>
                <w:sz w:val="16"/>
                <w:szCs w:val="16"/>
              </w:rPr>
              <w:br/>
              <w:t>Stratejik İnsan Kaynakları Yönetimi</w:t>
            </w:r>
            <w:r w:rsidRPr="008A7EB2">
              <w:rPr>
                <w:sz w:val="16"/>
                <w:szCs w:val="16"/>
              </w:rPr>
              <w:br/>
              <w:t>Doç. Dr. Ali Şahin ÖRNEK</w:t>
            </w:r>
          </w:p>
        </w:tc>
      </w:tr>
      <w:tr w:rsidR="00E67EE1" w:rsidRPr="002154D7" w14:paraId="36F34948" w14:textId="77777777" w:rsidTr="00E83292">
        <w:trPr>
          <w:trHeight w:val="469"/>
          <w:jc w:val="center"/>
        </w:trPr>
        <w:tc>
          <w:tcPr>
            <w:tcW w:w="0" w:type="auto"/>
          </w:tcPr>
          <w:p w14:paraId="7046F992" w14:textId="77777777" w:rsidR="00E67EE1" w:rsidRPr="002154D7" w:rsidRDefault="00E67EE1" w:rsidP="00E67EE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E67EE1" w:rsidRPr="002154D7" w:rsidRDefault="00E67EE1" w:rsidP="00E67EE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25" w:type="dxa"/>
          </w:tcPr>
          <w:p w14:paraId="7979D179" w14:textId="26E9D8DC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51660A10" w14:textId="49E9A8C2" w:rsidR="00E67EE1" w:rsidRPr="008A7EB2" w:rsidRDefault="00E67EE1" w:rsidP="00E67EE1">
            <w:pPr>
              <w:jc w:val="center"/>
              <w:rPr>
                <w:color w:val="FF0000"/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4</w:t>
            </w:r>
            <w:r w:rsidRPr="008A7EB2">
              <w:rPr>
                <w:sz w:val="16"/>
                <w:szCs w:val="16"/>
              </w:rPr>
              <w:br/>
              <w:t>Stratejik Pazarlama Problemleri</w:t>
            </w:r>
            <w:r w:rsidRPr="008A7EB2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</w:tcPr>
          <w:p w14:paraId="529CF26F" w14:textId="2CD5975F" w:rsidR="00E67EE1" w:rsidRPr="008A7EB2" w:rsidRDefault="00E67EE1" w:rsidP="00E67EE1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</w:tcPr>
          <w:p w14:paraId="6A0D785E" w14:textId="08128D59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1CFAB81" w14:textId="0820237E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36</w:t>
            </w:r>
            <w:r w:rsidRPr="008A7EB2">
              <w:rPr>
                <w:sz w:val="16"/>
                <w:szCs w:val="16"/>
              </w:rPr>
              <w:br/>
              <w:t>Stratejik İnsan Kaynakları Yönetimi</w:t>
            </w:r>
            <w:r w:rsidRPr="008A7EB2">
              <w:rPr>
                <w:sz w:val="16"/>
                <w:szCs w:val="16"/>
              </w:rPr>
              <w:br/>
              <w:t>Doç. Dr. Ali Şahin ÖRNEK</w:t>
            </w:r>
          </w:p>
        </w:tc>
      </w:tr>
      <w:tr w:rsidR="00E67EE1" w:rsidRPr="002154D7" w14:paraId="78C98C8D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E67EE1" w:rsidRPr="002154D7" w:rsidRDefault="00E67EE1" w:rsidP="00E67EE1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3667E427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AA887E1" w14:textId="5AC6E843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4</w:t>
            </w:r>
            <w:r w:rsidRPr="008A7EB2">
              <w:rPr>
                <w:sz w:val="16"/>
                <w:szCs w:val="16"/>
              </w:rPr>
              <w:br/>
              <w:t>Stratejik Pazarlama Problemleri</w:t>
            </w:r>
            <w:r w:rsidRPr="008A7EB2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  <w:shd w:val="clear" w:color="auto" w:fill="F2F2F2"/>
          </w:tcPr>
          <w:p w14:paraId="3E71A92A" w14:textId="191CD628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297395B6" w14:textId="4ABA1B82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52433EB5" w14:textId="53FE4F05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36</w:t>
            </w:r>
            <w:r w:rsidRPr="008A7EB2">
              <w:rPr>
                <w:sz w:val="16"/>
                <w:szCs w:val="16"/>
              </w:rPr>
              <w:br/>
              <w:t>Stratejik İnsan Kaynakları Yönetimi</w:t>
            </w:r>
            <w:r w:rsidRPr="008A7EB2">
              <w:rPr>
                <w:sz w:val="16"/>
                <w:szCs w:val="16"/>
              </w:rPr>
              <w:br/>
              <w:t>Doç. Dr. Ali Şahin ÖRNEK</w:t>
            </w:r>
          </w:p>
        </w:tc>
      </w:tr>
      <w:tr w:rsidR="00E67EE1" w:rsidRPr="002154D7" w14:paraId="082DBA31" w14:textId="77777777" w:rsidTr="00E83292">
        <w:trPr>
          <w:trHeight w:val="469"/>
          <w:jc w:val="center"/>
        </w:trPr>
        <w:tc>
          <w:tcPr>
            <w:tcW w:w="0" w:type="auto"/>
          </w:tcPr>
          <w:p w14:paraId="75E810BC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7:20</w:t>
            </w:r>
          </w:p>
          <w:p w14:paraId="62D6F17C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05</w:t>
            </w:r>
          </w:p>
        </w:tc>
        <w:tc>
          <w:tcPr>
            <w:tcW w:w="2725" w:type="dxa"/>
          </w:tcPr>
          <w:p w14:paraId="6AFAFF2E" w14:textId="23A9D5F2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0</w:t>
            </w:r>
            <w:r w:rsidRPr="008A7EB2">
              <w:rPr>
                <w:sz w:val="16"/>
                <w:szCs w:val="16"/>
              </w:rPr>
              <w:br/>
              <w:t>İleri Araştırma Teknikleri</w:t>
            </w:r>
            <w:r w:rsidRPr="008A7EB2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716" w:type="dxa"/>
          </w:tcPr>
          <w:p w14:paraId="3A1C7F72" w14:textId="5553379E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4</w:t>
            </w:r>
            <w:r w:rsidRPr="008A7EB2">
              <w:rPr>
                <w:sz w:val="16"/>
                <w:szCs w:val="16"/>
              </w:rPr>
              <w:br/>
              <w:t>Stratejik Pazarlama Problemleri</w:t>
            </w:r>
            <w:r w:rsidRPr="008A7EB2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</w:tcPr>
          <w:p w14:paraId="72521C71" w14:textId="02506A51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31A07B2" w14:textId="60BE177A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8A62031" w14:textId="3C028629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</w:tr>
      <w:tr w:rsidR="00E67EE1" w:rsidRPr="002154D7" w14:paraId="302D05D9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10</w:t>
            </w:r>
          </w:p>
          <w:p w14:paraId="5ED8C2DC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3CB86457" w14:textId="458157F1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0</w:t>
            </w:r>
            <w:r w:rsidRPr="008A7EB2">
              <w:rPr>
                <w:sz w:val="16"/>
                <w:szCs w:val="16"/>
              </w:rPr>
              <w:br/>
              <w:t>İleri Araştırma Teknikleri</w:t>
            </w:r>
            <w:r w:rsidRPr="008A7EB2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716" w:type="dxa"/>
            <w:shd w:val="clear" w:color="auto" w:fill="F2F2F2"/>
          </w:tcPr>
          <w:p w14:paraId="08EE1F19" w14:textId="7D4A5351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22BAC1E" w14:textId="77777777" w:rsidR="00E67EE1" w:rsidRPr="002154D7" w:rsidRDefault="00E67EE1" w:rsidP="00E67EE1">
            <w:pPr>
              <w:tabs>
                <w:tab w:val="left" w:pos="1308"/>
              </w:tabs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5076D0EA" w14:textId="77978792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9398EED" w14:textId="47E1B1FA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</w:tr>
      <w:tr w:rsidR="00E67EE1" w:rsidRPr="002154D7" w14:paraId="620D6942" w14:textId="77777777" w:rsidTr="00E83292">
        <w:trPr>
          <w:trHeight w:val="469"/>
          <w:jc w:val="center"/>
        </w:trPr>
        <w:tc>
          <w:tcPr>
            <w:tcW w:w="0" w:type="auto"/>
          </w:tcPr>
          <w:p w14:paraId="4A46111A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00</w:t>
            </w:r>
          </w:p>
          <w:p w14:paraId="7D0ADFEB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45</w:t>
            </w:r>
          </w:p>
        </w:tc>
        <w:tc>
          <w:tcPr>
            <w:tcW w:w="2725" w:type="dxa"/>
          </w:tcPr>
          <w:p w14:paraId="253D3388" w14:textId="0E1786C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  <w:r w:rsidRPr="008A7EB2">
              <w:rPr>
                <w:sz w:val="16"/>
                <w:szCs w:val="16"/>
              </w:rPr>
              <w:t>ULİŞ-6020</w:t>
            </w:r>
            <w:r w:rsidRPr="008A7EB2">
              <w:rPr>
                <w:sz w:val="16"/>
                <w:szCs w:val="16"/>
              </w:rPr>
              <w:br/>
              <w:t>İleri Araştırma Teknikleri</w:t>
            </w:r>
            <w:r w:rsidRPr="008A7EB2">
              <w:rPr>
                <w:sz w:val="16"/>
                <w:szCs w:val="16"/>
              </w:rPr>
              <w:br/>
              <w:t>Prof. Dr. Pelin KANTEN</w:t>
            </w:r>
          </w:p>
        </w:tc>
        <w:tc>
          <w:tcPr>
            <w:tcW w:w="2716" w:type="dxa"/>
          </w:tcPr>
          <w:p w14:paraId="37EEB74E" w14:textId="276B4EFA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5BFB0F70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498C2F4D" w14:textId="6425E21F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1FF813B" w14:textId="3875B0EB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</w:tr>
      <w:tr w:rsidR="00E67EE1" w:rsidRPr="002154D7" w14:paraId="75AEDE7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50</w:t>
            </w:r>
          </w:p>
          <w:p w14:paraId="0CDC99DA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FF96FF2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</w:tr>
      <w:tr w:rsidR="00E67EE1" w:rsidRPr="002154D7" w14:paraId="4C466356" w14:textId="77777777" w:rsidTr="00E83292">
        <w:trPr>
          <w:trHeight w:val="56"/>
          <w:jc w:val="center"/>
        </w:trPr>
        <w:tc>
          <w:tcPr>
            <w:tcW w:w="0" w:type="auto"/>
          </w:tcPr>
          <w:p w14:paraId="509989BE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40</w:t>
            </w:r>
          </w:p>
          <w:p w14:paraId="2D462A72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25</w:t>
            </w:r>
          </w:p>
        </w:tc>
        <w:tc>
          <w:tcPr>
            <w:tcW w:w="2725" w:type="dxa"/>
          </w:tcPr>
          <w:p w14:paraId="77D72AE2" w14:textId="1F488D4E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4950748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4450D47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81B3881" w14:textId="5FDB1844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753934B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</w:tr>
      <w:tr w:rsidR="00E67EE1" w:rsidRPr="002154D7" w14:paraId="6D7D01CD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30</w:t>
            </w:r>
          </w:p>
          <w:p w14:paraId="7C7C1F2D" w14:textId="77777777" w:rsidR="00E67EE1" w:rsidRPr="002154D7" w:rsidRDefault="00E67EE1" w:rsidP="00E67EE1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3D619C83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E67EE1" w:rsidRPr="002154D7" w:rsidRDefault="00E67EE1" w:rsidP="00E67EE1">
            <w:pPr>
              <w:jc w:val="center"/>
              <w:rPr>
                <w:sz w:val="13"/>
                <w:szCs w:val="13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69958" w14:textId="77777777" w:rsidR="000E64DB" w:rsidRDefault="000E64DB" w:rsidP="00197788">
      <w:r>
        <w:separator/>
      </w:r>
    </w:p>
  </w:endnote>
  <w:endnote w:type="continuationSeparator" w:id="0">
    <w:p w14:paraId="71A16318" w14:textId="77777777" w:rsidR="000E64DB" w:rsidRDefault="000E64DB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82CCF" w14:textId="77777777" w:rsidR="000E64DB" w:rsidRDefault="000E64DB" w:rsidP="00197788">
      <w:r>
        <w:separator/>
      </w:r>
    </w:p>
  </w:footnote>
  <w:footnote w:type="continuationSeparator" w:id="0">
    <w:p w14:paraId="14141D85" w14:textId="77777777" w:rsidR="000E64DB" w:rsidRDefault="000E64DB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02225560" w:rsidR="00E83292" w:rsidRPr="00E83292" w:rsidRDefault="008A7EB2" w:rsidP="00E83292">
    <w:pPr>
      <w:pStyle w:val="stBilgi"/>
      <w:jc w:val="center"/>
      <w:rPr>
        <w:b/>
        <w:bCs/>
      </w:rPr>
    </w:pPr>
    <w:r>
      <w:rPr>
        <w:b/>
        <w:bCs/>
      </w:rPr>
      <w:t>ULUSLARARASI İŞLETMECİLİK</w:t>
    </w:r>
    <w:r w:rsidR="00E83292" w:rsidRPr="00E83292">
      <w:rPr>
        <w:b/>
        <w:bCs/>
      </w:rPr>
      <w:t xml:space="preserve"> DOKTORA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53A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2615"/>
    <w:rsid w:val="000B58DB"/>
    <w:rsid w:val="000C2DC2"/>
    <w:rsid w:val="000D465E"/>
    <w:rsid w:val="000D7B88"/>
    <w:rsid w:val="000E1F31"/>
    <w:rsid w:val="000E64DB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97788"/>
    <w:rsid w:val="001A5644"/>
    <w:rsid w:val="001A665A"/>
    <w:rsid w:val="001C3DC4"/>
    <w:rsid w:val="001C4268"/>
    <w:rsid w:val="001C531D"/>
    <w:rsid w:val="001D3C5D"/>
    <w:rsid w:val="001E37C7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772F"/>
    <w:rsid w:val="002377C1"/>
    <w:rsid w:val="00237983"/>
    <w:rsid w:val="00241CF1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F050B"/>
    <w:rsid w:val="002F3850"/>
    <w:rsid w:val="002F6234"/>
    <w:rsid w:val="002F65DE"/>
    <w:rsid w:val="003011BD"/>
    <w:rsid w:val="00301459"/>
    <w:rsid w:val="00302F67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9218E"/>
    <w:rsid w:val="004923AD"/>
    <w:rsid w:val="00492957"/>
    <w:rsid w:val="004A466F"/>
    <w:rsid w:val="004B6EFE"/>
    <w:rsid w:val="004C3F7F"/>
    <w:rsid w:val="004C5E87"/>
    <w:rsid w:val="004D1443"/>
    <w:rsid w:val="004D51B2"/>
    <w:rsid w:val="004D7519"/>
    <w:rsid w:val="004E6857"/>
    <w:rsid w:val="004F14E6"/>
    <w:rsid w:val="00501D9E"/>
    <w:rsid w:val="00510DC5"/>
    <w:rsid w:val="00525202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C67E0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64C22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56A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F3C42"/>
    <w:rsid w:val="008053E8"/>
    <w:rsid w:val="00806236"/>
    <w:rsid w:val="008123E2"/>
    <w:rsid w:val="00816F9E"/>
    <w:rsid w:val="00822C69"/>
    <w:rsid w:val="008314A5"/>
    <w:rsid w:val="00832B46"/>
    <w:rsid w:val="00854481"/>
    <w:rsid w:val="008672AB"/>
    <w:rsid w:val="0087290D"/>
    <w:rsid w:val="00882CAC"/>
    <w:rsid w:val="00896276"/>
    <w:rsid w:val="008A4171"/>
    <w:rsid w:val="008A62FD"/>
    <w:rsid w:val="008A6BD8"/>
    <w:rsid w:val="008A7EB2"/>
    <w:rsid w:val="008B58AE"/>
    <w:rsid w:val="008B5989"/>
    <w:rsid w:val="008C52B2"/>
    <w:rsid w:val="008D66E6"/>
    <w:rsid w:val="008E630F"/>
    <w:rsid w:val="008E7BA9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56C65"/>
    <w:rsid w:val="00A67FB5"/>
    <w:rsid w:val="00A77FB7"/>
    <w:rsid w:val="00A80C73"/>
    <w:rsid w:val="00A94950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C6B74"/>
    <w:rsid w:val="00BD04B1"/>
    <w:rsid w:val="00BD1602"/>
    <w:rsid w:val="00BD3994"/>
    <w:rsid w:val="00BF3620"/>
    <w:rsid w:val="00BF7805"/>
    <w:rsid w:val="00C04C3F"/>
    <w:rsid w:val="00C17E84"/>
    <w:rsid w:val="00C2374B"/>
    <w:rsid w:val="00C24C69"/>
    <w:rsid w:val="00C3042E"/>
    <w:rsid w:val="00C45D2F"/>
    <w:rsid w:val="00C52E58"/>
    <w:rsid w:val="00C55017"/>
    <w:rsid w:val="00C55EE4"/>
    <w:rsid w:val="00C67E47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75E4A"/>
    <w:rsid w:val="00D90CE4"/>
    <w:rsid w:val="00DB2F2F"/>
    <w:rsid w:val="00DD45C8"/>
    <w:rsid w:val="00DE0D16"/>
    <w:rsid w:val="00DF743A"/>
    <w:rsid w:val="00E11EE6"/>
    <w:rsid w:val="00E17B75"/>
    <w:rsid w:val="00E23020"/>
    <w:rsid w:val="00E41C3E"/>
    <w:rsid w:val="00E45F83"/>
    <w:rsid w:val="00E51EC2"/>
    <w:rsid w:val="00E52126"/>
    <w:rsid w:val="00E524BF"/>
    <w:rsid w:val="00E67EE1"/>
    <w:rsid w:val="00E73584"/>
    <w:rsid w:val="00E76B53"/>
    <w:rsid w:val="00E83292"/>
    <w:rsid w:val="00E92E77"/>
    <w:rsid w:val="00E931C9"/>
    <w:rsid w:val="00E96F7F"/>
    <w:rsid w:val="00E972A6"/>
    <w:rsid w:val="00EA26D1"/>
    <w:rsid w:val="00EB69CF"/>
    <w:rsid w:val="00ED3FE3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81B89"/>
    <w:rsid w:val="00F82C21"/>
    <w:rsid w:val="00F849FA"/>
    <w:rsid w:val="00F84D5A"/>
    <w:rsid w:val="00F906CD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2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12</cp:revision>
  <dcterms:created xsi:type="dcterms:W3CDTF">2023-02-17T18:44:00Z</dcterms:created>
  <dcterms:modified xsi:type="dcterms:W3CDTF">2023-03-01T10:47:00Z</dcterms:modified>
</cp:coreProperties>
</file>